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McCormick opposed the Affordable Care Act (ACA), criticizing its expansion of coverage and extra administrative layers while advocating for pricing transparency and competition.</w:t>
      </w:r>
    </w:p>
    <w:p>
      <w:pPr>
        <w:numPr>
          <w:ilvl w:val="1"/>
          <w:numId w:val="1002"/>
        </w:numPr>
        <w:pStyle w:val="Compact"/>
      </w:pPr>
      <w:r>
        <w:t xml:space="preserve">McCormick supported a full repeal of the ACA and proposed replacing it with funded Health Savings Accounts and competitive pricing models to lower costs.</w:t>
      </w:r>
    </w:p>
    <w:p>
      <w:pPr>
        <w:numPr>
          <w:ilvl w:val="0"/>
          <w:numId w:val="1001"/>
        </w:numPr>
        <w:pStyle w:val="Compact"/>
      </w:pPr>
      <w:r>
        <w:t xml:space="preserve">McCormick called for Medicaid cuts and said it was a “big part of the problem.”</w:t>
      </w:r>
    </w:p>
    <w:p>
      <w:pPr>
        <w:numPr>
          <w:ilvl w:val="0"/>
          <w:numId w:val="1001"/>
        </w:numPr>
        <w:pStyle w:val="Compact"/>
      </w:pPr>
      <w:r>
        <w:t xml:space="preserve">McCormick highlighted waste, fraud, and abuse in Medicare and Medicaid systems, advocating for streamlined processes using AI to reduce administrative costs.</w:t>
      </w:r>
    </w:p>
    <w:p>
      <w:pPr>
        <w:numPr>
          <w:ilvl w:val="0"/>
          <w:numId w:val="1001"/>
        </w:numPr>
        <w:pStyle w:val="Compact"/>
      </w:pPr>
      <w:r>
        <w:t xml:space="preserve">McCormick warned about the financial strain of Medicaid expansion and suggested shifting its cost burden to states.</w:t>
      </w:r>
    </w:p>
    <w:p>
      <w:pPr>
        <w:numPr>
          <w:ilvl w:val="0"/>
          <w:numId w:val="1001"/>
        </w:numPr>
        <w:pStyle w:val="Compact"/>
      </w:pPr>
      <w:r>
        <w:t xml:space="preserve">McCormick emphasized hundreds of billions of dollars in potential savings from entitlement spending through efficiency and program cuts.</w:t>
      </w:r>
    </w:p>
    <w:p>
      <w:pPr>
        <w:numPr>
          <w:ilvl w:val="0"/>
          <w:numId w:val="1001"/>
        </w:numPr>
        <w:pStyle w:val="Compact"/>
      </w:pPr>
      <w:r>
        <w:t xml:space="preserve">McCormick proposed Medicaid and Medicare adjustments over time to prevent bankruptcy while maintaining essential services for current beneficiaries.</w:t>
      </w:r>
    </w:p>
    <w:bookmarkEnd w:id="20"/>
    <w:bookmarkStart w:id="45" w:name="X02ecf18a5792fe9bb17f3cf68b42bab633a1090"/>
    <w:p>
      <w:pPr>
        <w:pStyle w:val="Heading2"/>
      </w:pPr>
      <w:r>
        <w:rPr>
          <w:bCs/>
          <w:b/>
        </w:rPr>
        <w:t xml:space="preserve">McCormick Opposed Access To Affordable Health Care, Including For Seniors</w:t>
      </w:r>
    </w:p>
    <w:bookmarkStart w:id="26" w:name="X1ac19b890f39a4cda88784c76d1efec790eeaaf"/>
    <w:p>
      <w:pPr>
        <w:pStyle w:val="Heading3"/>
      </w:pPr>
      <w:r>
        <w:rPr>
          <w:bCs/>
          <w:b/>
        </w:rPr>
        <w:t xml:space="preserve">McCormick Opposed The Affordable Care Act</w:t>
      </w:r>
    </w:p>
    <w:bookmarkStart w:id="21" w:name="Xc3eb34abf405a78a269e6d6745b8eed4fe56d4c"/>
    <w:p>
      <w:pPr>
        <w:pStyle w:val="Heading4"/>
      </w:pPr>
      <w:r>
        <w:rPr>
          <w:u w:val="single"/>
          <w:bCs/>
          <w:b/>
        </w:rPr>
        <w:t xml:space="preserve">McCormick Thought The ACA “Expanded Medical Coverage In A Very Bad Way”</w:t>
      </w:r>
    </w:p>
    <w:p>
      <w:pPr>
        <w:pStyle w:val="FirstParagraph"/>
      </w:pPr>
      <w:r>
        <w:rPr>
          <w:bCs/>
          <w:b/>
        </w:rPr>
        <w:t xml:space="preserve">[AUDIO] McCormick: “The Fact Of The Matter Is Obamacare Expanded Medical Coverage In A Very Bad Way.”</w:t>
      </w:r>
      <w:r>
        <w:t xml:space="preserve"> </w:t>
      </w:r>
      <w:r>
        <w:t xml:space="preserve">“Health care in general, I think needs to be redone. There's a lot of systems out there I think would be much more beneficial. The fact of the matter is Obamacare expanded medical coverage in a very bad way. Yes, more access, but at a higher price point. And actually, it was more priced. It wasn't better access. We could have done it in so many different ways that encourage that the barriers be torn down between states.” [American Potential Podcast, 5/9/25]</w:t>
      </w:r>
    </w:p>
    <w:bookmarkEnd w:id="21"/>
    <w:bookmarkStart w:id="22" w:name="X851239a50b0e0e008aab873e5badf50ff078ed9"/>
    <w:p>
      <w:pPr>
        <w:pStyle w:val="Heading4"/>
      </w:pPr>
      <w:r>
        <w:rPr>
          <w:u w:val="single"/>
          <w:bCs/>
          <w:b/>
        </w:rPr>
        <w:t xml:space="preserve">McCormick Called The Affordable Care Act A “First Step To Socialized Medicine”</w:t>
      </w:r>
    </w:p>
    <w:p>
      <w:pPr>
        <w:pStyle w:val="FirstParagraph"/>
      </w:pPr>
      <w:r>
        <w:rPr>
          <w:bCs/>
          <w:b/>
        </w:rPr>
        <w:t xml:space="preserve">[AUDIO] McCormick Believed There Was “An Automatic Increase” In Costs Under “Medicare For All” And Explained Why “Fixed Pricing” Led To Higher Costs.</w:t>
      </w:r>
      <w:r>
        <w:t xml:space="preserve"> </w:t>
      </w:r>
      <w:r>
        <w:t xml:space="preserve">“I'm convinced that Obamacare was a first step to socialized medicine, which is ultimately what they want. They want Medicare for all knowing that it's not going to pay the bill, knowing they'll have an automatic increase. And if it doesn't come into you're just by that. Look at what insurance does and doesn't cover it. If it doesn't cover Lasik surgery, which it doesn't. The original if you to get Lasik eye surgery, it costs about $4,000 about 40 years ago. 40 years. Now we have a competitive process that's less than $1,000 ride. With 40 years of inflation, it's become better and less expensive because it's not paid for by insurance. Now let's make a comparison to car insurance. If you use car insurance to pay your oil change. How expensive would have been if it was frozen in time?  $20 for oil change. 40 years ago. How expensive would it be now?  You see the difference?  It's if it's fixed pricing, it's going have an automatic increase, just like we do with our mandatory spending. Every year it's going to increase because it has to. And it's not going to save any money. It's not competitive. It ruins the competitive nature of making medicine better and cheaper, which is what happens when you don't have insurance companies dictating the prices.” [Tudor Dixon Podcast, 5/7/25]</w:t>
      </w:r>
    </w:p>
    <w:p>
      <w:pPr>
        <w:numPr>
          <w:ilvl w:val="0"/>
          <w:numId w:val="1003"/>
        </w:numPr>
        <w:pStyle w:val="Compact"/>
      </w:pPr>
      <w:r>
        <w:rPr>
          <w:bCs/>
          <w:b/>
        </w:rPr>
        <w:t xml:space="preserve">[AUDIO] McCormick Then Bemoaned Presently High Costs And Claimed That PBMs, Health Insurers, Hospital Systems, And Other Bad Actors Exploited The System For Their Gain.</w:t>
      </w:r>
      <w:r>
        <w:t xml:space="preserve"> </w:t>
      </w:r>
      <w:r>
        <w:t xml:space="preserve">“What's happened is this the two people, the two people that suffer the most in this whole negotiation of health care are, ironically, the patients and the physician physicians. (Oh, the physician suffers.) They get paid 30% less over the last two decades when it it's inflation patients by pay at least 100% more. So where is all this money going with this tremendous amount of money going to health care, where it's increasing way out of proportion?  It's not going to the physician is not going to the patient. So who's making the money?  The fix is in. And it's those lobbying companies for whether it be PBMs, health insurance companies, hospital systems, whoever it is. Look at where the money is going. Look who's making the profit rather than who's paying the bill. And you'll know what's wrong with this.” [Tudor Dixon Podcast, 5/7/25]</w:t>
      </w:r>
    </w:p>
    <w:bookmarkEnd w:id="22"/>
    <w:bookmarkStart w:id="25" w:name="Xf6d11b3d985ffbe85c798a0eb6454a9a18837ab"/>
    <w:p>
      <w:pPr>
        <w:pStyle w:val="Heading4"/>
      </w:pPr>
      <w:r>
        <w:rPr>
          <w:u w:val="single"/>
          <w:bCs/>
          <w:b/>
        </w:rPr>
        <w:t xml:space="preserve">McCormick Supported “Dismantling” The ACA And Backed A Full Repeal</w:t>
      </w:r>
    </w:p>
    <w:p>
      <w:pPr>
        <w:pStyle w:val="FirstParagraph"/>
      </w:pPr>
      <w:r>
        <w:rPr>
          <w:bCs/>
          <w:b/>
        </w:rPr>
        <w:t xml:space="preserve">2020: McCormick Blamed The ACA For Rising Premiums And Bemoaned The “Extra Layers Of Administration” It Created.</w:t>
      </w:r>
      <w:r>
        <w:t xml:space="preserve"> </w:t>
      </w:r>
      <w:r>
        <w:t xml:space="preserve">According to the Atlanta Journal-Constitution, “Do you support dismantling the Affordable Care Act? If so, what would you replace it with? [...] McCormick: ‘Yes. As an ER doctor, I have witnessed firsthand the frustrations of the ACA. Since the incorporation of this act premiums have continued to rise rapidly and extra layers of administration have been added without addressing the real problem. We need to rethink how to drive the cost down on an incredibly capable healthcare system that just costs too much. We need pricing transparency. We need to make it easier to have choices and a funded HSA that rolls over every year. This would encourage competition and educated choices. Right now no one knows how much anything costs, including drugs, until it is already paid for. The cost of that bill is passed on through premiums and yet most people don't think of it as a real cost. We continue to have surprise billing without a national solution while insurance agencies make tens of billions of dollars in profits each quarter. We need to modify behavior and allow competition to maintain a robust healthcare system with better pricing and accountability of outcomes.’” [Atlanta Journal-Constitution,</w:t>
      </w:r>
      <w:r>
        <w:t xml:space="preserve"> </w:t>
      </w:r>
      <w:hyperlink r:id="rId23">
        <w:r>
          <w:rPr>
            <w:rStyle w:val="Hyperlink"/>
            <w:u w:val="single"/>
          </w:rPr>
          <w:t xml:space="preserve">5/23/20</w:t>
        </w:r>
      </w:hyperlink>
      <w:r>
        <w:t xml:space="preserve">]</w:t>
      </w:r>
    </w:p>
    <w:p>
      <w:pPr>
        <w:pStyle w:val="BodyText"/>
      </w:pPr>
      <w:r>
        <w:rPr>
          <w:bCs/>
          <w:b/>
        </w:rPr>
        <w:t xml:space="preserve">2020: In An Answer To A Candidate Survey By Campaign For Liberty, McCormick Stated That He</w:t>
      </w:r>
    </w:p>
    <w:p>
      <w:pPr>
        <w:pStyle w:val="BodyText"/>
      </w:pPr>
      <w:r>
        <w:rPr>
          <w:bCs/>
          <w:b/>
        </w:rPr>
        <w:t xml:space="preserve">Supported The Full Repeal Of The ACA.</w:t>
      </w:r>
      <w:r>
        <w:t xml:space="preserve"> </w:t>
      </w:r>
      <w:r>
        <w:t xml:space="preserve">“7. Will you support legislation to fully repeal ObamaCare and oppose efforts to give the federal government more control of health care? […] Rich McCormick, Yes.” [Campaign For Liberty Candidate Survey - Rich McCormick, Accessed</w:t>
      </w:r>
      <w:r>
        <w:t xml:space="preserve"> </w:t>
      </w:r>
      <w:hyperlink r:id="rId24">
        <w:r>
          <w:rPr>
            <w:rStyle w:val="Hyperlink"/>
            <w:u w:val="single"/>
          </w:rPr>
          <w:t xml:space="preserve">5/9/25</w:t>
        </w:r>
      </w:hyperlink>
      <w:r>
        <w:t xml:space="preserve">]</w:t>
      </w:r>
    </w:p>
    <w:bookmarkEnd w:id="25"/>
    <w:bookmarkEnd w:id="26"/>
    <w:bookmarkStart w:id="32" w:name="X95a770d2f0fca243f7a0cb226dcd9d2b85eaf18"/>
    <w:p>
      <w:pPr>
        <w:pStyle w:val="Heading3"/>
      </w:pPr>
      <w:r>
        <w:rPr>
          <w:bCs/>
          <w:b/>
        </w:rPr>
        <w:t xml:space="preserve">McCormick Opposed Federal Spending On Health Care</w:t>
      </w:r>
    </w:p>
    <w:bookmarkStart w:id="28" w:name="X3c4726b8788365c001ff2b0a375fd732cdcfa89"/>
    <w:p>
      <w:pPr>
        <w:pStyle w:val="Heading4"/>
      </w:pPr>
      <w:r>
        <w:rPr>
          <w:u w:val="single"/>
          <w:bCs/>
          <w:b/>
        </w:rPr>
        <w:t xml:space="preserve">McCormick Bemoaned “Waste, Fraud,” And “Abuse” In Medicare And Medicaid </w:t>
      </w:r>
    </w:p>
    <w:p>
      <w:pPr>
        <w:pStyle w:val="FirstParagraph"/>
      </w:pPr>
      <w:r>
        <w:rPr>
          <w:bCs/>
          <w:b/>
        </w:rPr>
        <w:t xml:space="preserve">[VIDEO] McCormick Declared There Was “Fraud, Waste, Abuse For Medicare And Medicaid As Well” And Wanted To “Cut Back On Some Real Wasteful Spending.”</w:t>
      </w:r>
      <w:r>
        <w:t xml:space="preserve"> </w:t>
      </w:r>
      <w:r>
        <w:t xml:space="preserve">“But there's a ton of spending that DOGE has identified that we can get rid of. There's some Medicaid fraud, waste, abuse for Medicare and Medicaid as well. And I think we do a lot to cut back on some real wasteful spending. But I want to lock in those tax cuts.” [FBN: The Bottom Line,</w:t>
      </w:r>
      <w:r>
        <w:t xml:space="preserve"> </w:t>
      </w:r>
      <w:hyperlink r:id="rId27">
        <w:r>
          <w:rPr>
            <w:rStyle w:val="Hyperlink"/>
            <w:u w:val="single"/>
          </w:rPr>
          <w:t xml:space="preserve">2/28/25</w:t>
        </w:r>
      </w:hyperlink>
      <w:r>
        <w:t xml:space="preserve">]</w:t>
      </w:r>
    </w:p>
    <w:bookmarkEnd w:id="28"/>
    <w:bookmarkStart w:id="29" w:name="X2289b2398e1f322d0dce590a40945ec9be73af8"/>
    <w:p>
      <w:pPr>
        <w:pStyle w:val="Heading4"/>
      </w:pPr>
      <w:r>
        <w:rPr>
          <w:u w:val="single"/>
          <w:bCs/>
          <w:b/>
        </w:rPr>
        <w:t xml:space="preserve">McCormick Claimed There Was “So Much Waste We Could Cut” In Medicare And Medicaid</w:t>
      </w:r>
    </w:p>
    <w:p>
      <w:pPr>
        <w:pStyle w:val="FirstParagraph"/>
      </w:pPr>
      <w:r>
        <w:rPr>
          <w:bCs/>
          <w:b/>
        </w:rPr>
        <w:t xml:space="preserve">[VIDEO] McCormick Believed That Medicare And Medicaid Costs Will Come Down With Efficiency And Bemoaned The “Waste” And “Inefficiences.”</w:t>
      </w:r>
      <w:r>
        <w:t xml:space="preserve"> </w:t>
      </w:r>
      <w:r>
        <w:t xml:space="preserve">“We talked about upgrading both the Medicaid and Medicare of people who qualify, who shouldn't qualify. The way we bill, the waste in billing. 25% of every dollar spent in health care is administrative. This is a $5 trillion industry. There is so much we can save by it by being more efficient, so much waste we could cut. So much better we can do with inefficiencies. This is the biggest spending item in government, about 27% of our budget. It's the second biggest spending item in business. We could do so much better, and I'm looking forward to that conversation.” [FBN: The Bottom Line,</w:t>
      </w:r>
      <w:r>
        <w:t xml:space="preserve"> </w:t>
      </w:r>
      <w:hyperlink r:id="rId27">
        <w:r>
          <w:rPr>
            <w:rStyle w:val="Hyperlink"/>
            <w:u w:val="single"/>
          </w:rPr>
          <w:t xml:space="preserve">2/28/25</w:t>
        </w:r>
      </w:hyperlink>
      <w:r>
        <w:t xml:space="preserve">]</w:t>
      </w:r>
    </w:p>
    <w:bookmarkEnd w:id="29"/>
    <w:bookmarkStart w:id="31" w:name="Xffc2547637ccc8f96e8cad2676ca2a6edb32601"/>
    <w:p>
      <w:pPr>
        <w:pStyle w:val="Heading4"/>
      </w:pPr>
      <w:r>
        <w:rPr>
          <w:u w:val="single"/>
          <w:bCs/>
          <w:b/>
        </w:rPr>
        <w:t xml:space="preserve">McCormick Claimed There Were “Hundreds Of Billions Of Dollars To Be Saved” From Entitlement Spending</w:t>
      </w:r>
    </w:p>
    <w:p>
      <w:pPr>
        <w:pStyle w:val="FirstParagraph"/>
      </w:pPr>
      <w:r>
        <w:rPr>
          <w:bCs/>
          <w:b/>
        </w:rPr>
        <w:t xml:space="preserve">McCormick Warned Of “Hard Decisions” On Social Security, Medicaid, And Medicare And Claimed There Were “Hundreds Of Billions Of Dollars To Be Saved, And We Know How To Do It, We Just Have To Have The Stomach To Actually Take Those Challenges On.”</w:t>
      </w:r>
      <w:r>
        <w:t xml:space="preserve"> </w:t>
      </w:r>
      <w:r>
        <w:t xml:space="preserve">According to The Hill, “Rep. Rich McCormick (R-Ga.) said Tuesday that lawmakers will ultimately face tough choices on spending in next year’s unified GOP government, suggesting cuts may be coming to social welfare programs. ‘We’re going to have to have some hard decisions. We got to bring the Democrats in to talk about Social Security, Medicaid, Medicare. There’s hundreds of billions of dollars to be saved, and we know how to do it, we just have to have the stomach to actually take those challenges on,’ McCormick told Fox Business Network’s Maria Bartiromo.” [Hill,</w:t>
      </w:r>
      <w:r>
        <w:t xml:space="preserve"> </w:t>
      </w:r>
      <w:hyperlink r:id="rId30">
        <w:r>
          <w:rPr>
            <w:rStyle w:val="Hyperlink"/>
            <w:u w:val="single"/>
          </w:rPr>
          <w:t xml:space="preserve">12/3/24</w:t>
        </w:r>
      </w:hyperlink>
      <w:r>
        <w:t xml:space="preserve">]</w:t>
      </w:r>
    </w:p>
    <w:bookmarkEnd w:id="31"/>
    <w:bookmarkEnd w:id="32"/>
    <w:bookmarkStart w:id="34" w:name="X9ebc206c391ab3a1f0c879dcb8c4241d2066f98"/>
    <w:p>
      <w:pPr>
        <w:pStyle w:val="Heading3"/>
      </w:pPr>
      <w:r>
        <w:rPr>
          <w:bCs/>
          <w:b/>
        </w:rPr>
        <w:t xml:space="preserve">McCormick Bemoaned Medicaid Costs And Wanted To Shift Medicaid’s Cost Burden To The States</w:t>
      </w:r>
    </w:p>
    <w:p>
      <w:pPr>
        <w:pStyle w:val="FirstParagraph"/>
      </w:pPr>
      <w:r>
        <w:rPr>
          <w:bCs/>
          <w:b/>
        </w:rPr>
        <w:t xml:space="preserve">[AUDIO] McCormick Decried “Increased Medicaid Spending” And Claimed That Medicaid “Will Bankrupt America” If Congress Doesn’t “Get A Handle On This” Medicaid Spending.</w:t>
      </w:r>
      <w:r>
        <w:t xml:space="preserve"> </w:t>
      </w:r>
      <w:r>
        <w:t xml:space="preserve">“So, Medicare and Medicaid has to be spent and then they have to afford their own, whether it be through their business or individually. And it's the fastest inflationary cost to Americans too. It’s going way faster, anything else. Second is education, which is another issue you and I are very familiar with. And we've we've actually talked about in the past. But if we don't get a handle on this, it will bankrupt America because it is the biggest cost and Medicaid right now, some of the Medicaid spending we provide as a federal government, 90% of the cost comes from the federal government, it’s supposed to be a state-run contract. Now the state says, well, we have you pay 90%. Do you think they're going to shrink that or expand that? They're going to expand that, of course, because they get all the benefit and none of the cost, well, 10% of the cost. But it makes them look like the good guys that will provide health care to everybody on Medicaid and we'll have the federal government pay for it. And what happened is we went from one third of all government spending was from the federal government. Now it's two thirds and the biggest cost increase under our watch. By the way, we've increased Medicaid spending by almost 25%. That's a problem that if we don't get a handle on this, once again, everybody likes to say we offload our our state programs on the federal because federal can just print the money. Well, the bill is coming due now. And not this presidency. I think this presidency is going to go well. And I think President Trump is going to do some great things” [American Potential Podcast, 5/9/25]</w:t>
      </w:r>
    </w:p>
    <w:p>
      <w:pPr>
        <w:pStyle w:val="BodyText"/>
      </w:pPr>
      <w:r>
        <w:rPr>
          <w:bCs/>
          <w:b/>
        </w:rPr>
        <w:t xml:space="preserve">[AUDIO] McCormick Claimed That Health Care Was “The Most Wasteful Spending We Do” And Touted His “Big Ideas” To Reduce Costs.</w:t>
      </w:r>
      <w:r>
        <w:t xml:space="preserve"> </w:t>
      </w:r>
      <w:r>
        <w:t xml:space="preserve">“We've got to get back to neutral. We've got to get on top of this. And health care is the biggest item we spend money on. It's the most wasteful spending we do. And if we don't do something to correct it, we've got to have some big ideas. And we have a lot. By the way, I've been talking to speaker about this. I'm working with the doctor’s caucus and with individual members on some bills I want to really helped spearhead and we'll talk about some of those today. But but that's why health care is so instrumental in the future of America, because it is our biggest spending item fastest inflationary cost to Americans.” [American Potential Podcast,</w:t>
      </w:r>
      <w:r>
        <w:t xml:space="preserve"> </w:t>
      </w:r>
      <w:hyperlink r:id="rId33">
        <w:r>
          <w:rPr>
            <w:rStyle w:val="Hyperlink"/>
            <w:u w:val="single"/>
          </w:rPr>
          <w:t xml:space="preserve">5/9/25</w:t>
        </w:r>
      </w:hyperlink>
      <w:r>
        <w:t xml:space="preserve">]</w:t>
      </w:r>
    </w:p>
    <w:bookmarkEnd w:id="34"/>
    <w:bookmarkStart w:id="35" w:name="mccormick-called-for-medicaid-cuts"/>
    <w:p>
      <w:pPr>
        <w:pStyle w:val="Heading3"/>
      </w:pPr>
      <w:r>
        <w:rPr>
          <w:bCs/>
          <w:b/>
        </w:rPr>
        <w:t xml:space="preserve">McCormick Called For Medicaid Cuts</w:t>
      </w:r>
    </w:p>
    <w:p>
      <w:pPr>
        <w:pStyle w:val="FirstParagraph"/>
      </w:pPr>
      <w:r>
        <w:rPr>
          <w:bCs/>
          <w:b/>
        </w:rPr>
        <w:t xml:space="preserve">[AUDIO] McCormick: “I Know That Everybody's Like, You Can't Cut Medicaid. It's Not Even The Federal Government That We're Supposed To Be Sustaining This With. That Is A Big Part Of Our Problem. Plus, There Is Tons Of Waste, Fraud And Abuse In The Medicaid System.”</w:t>
      </w:r>
      <w:r>
        <w:t xml:space="preserve"> </w:t>
      </w:r>
      <w:r>
        <w:t xml:space="preserve">“The federal government was never meant to take over 90% of spending for Medicaid, which a lot of states now have have mandated that we pay it because the way Obamacare was was designed to expand federal spending. We used to only sustain one third of all government spending. Now we're two thirds. It's reversed. Now states only contributing one third, and they have to balance their budgets, whereas we don't. So that just encourages more deficit spending. It's irresponsible and needs to stop. I know that everybody's like, you can't cut Medicaid. It's not even the federal government that we're supposed to be sustaining this with. That is a big part of our problem. Plus, there is tons of waste, fraud and abuse in the Medicaid system of billing, false claims, false policies, lack of link of income verification, lack of a work requirement for people who are of age and have no children. It's unbelievable how much waste there is in Medicaid.” [Main Street Matters, 5/2/25]</w:t>
      </w:r>
    </w:p>
    <w:bookmarkEnd w:id="35"/>
    <w:bookmarkStart w:id="42" w:name="Xdbe005be7d2a6e8754783153a99e73322038553"/>
    <w:p>
      <w:pPr>
        <w:pStyle w:val="Heading3"/>
      </w:pPr>
      <w:r>
        <w:rPr>
          <w:bCs/>
          <w:b/>
        </w:rPr>
        <w:t xml:space="preserve">McCormick Wanted “AI Administration” To Justify Cuts For Medicaid</w:t>
      </w:r>
    </w:p>
    <w:p>
      <w:pPr>
        <w:pStyle w:val="FirstParagraph"/>
      </w:pPr>
      <w:r>
        <w:rPr>
          <w:bCs/>
          <w:b/>
        </w:rPr>
        <w:t xml:space="preserve">[AUDIO] McCormick Claimed That The Administrative Costs Were “Over 25% Of Every Dollar Spent” And Proposed “AI Administration” Of Medicaid.</w:t>
      </w:r>
      <w:r>
        <w:t xml:space="preserve"> </w:t>
      </w:r>
      <w:r>
        <w:t xml:space="preserve">“I can tell you. Administrative costs of medicine alone. That's the stuff that doesn't go towards any health care, actual cost. But the administrative cost is over 25% of every dollar spent. So, in a $2 trillion spend by government, that means that you're talking about hundreds of billions of dollars we can save just by making it administratively better. Just do AI administration and also by making sure these huge insurance companies pay their fair share so we don't have to continue to expand Medicaid and make it pay more.” [Joe Pags Show, 3/12/25]</w:t>
      </w:r>
    </w:p>
    <w:p>
      <w:pPr>
        <w:pStyle w:val="BodyText"/>
      </w:pPr>
      <w:r>
        <w:rPr>
          <w:bCs/>
          <w:b/>
        </w:rPr>
        <w:t xml:space="preserve">[VIDEO] McCormick Suggested That “We Can Get Rid Of A Lot Of Waste, Fraud, And Abuse Just By AI” And Wanted A “Streamlined” Administration Process.</w:t>
      </w:r>
      <w:r>
        <w:t xml:space="preserve"> </w:t>
      </w:r>
      <w:r>
        <w:t xml:space="preserve">“I mean, everybody says they have a great program that needs to be paid for. There is hundreds of billions of dollars of Medicaid waste, fraud, and abuse, in my opinion. We can get rid of a lot of waste, fraud, and abuse just by AI. And the way we streamlined the administration process.” [NewsNation: Cuomo,</w:t>
      </w:r>
      <w:r>
        <w:t xml:space="preserve"> </w:t>
      </w:r>
      <w:hyperlink r:id="rId36">
        <w:r>
          <w:rPr>
            <w:rStyle w:val="Hyperlink"/>
            <w:u w:val="single"/>
          </w:rPr>
          <w:t xml:space="preserve">2/19/25</w:t>
        </w:r>
      </w:hyperlink>
      <w:r>
        <w:t xml:space="preserve">]</w:t>
      </w:r>
    </w:p>
    <w:p>
      <w:pPr>
        <w:numPr>
          <w:ilvl w:val="0"/>
          <w:numId w:val="1004"/>
        </w:numPr>
        <w:pStyle w:val="Compact"/>
      </w:pPr>
      <w:r>
        <w:rPr>
          <w:bCs/>
          <w:b/>
        </w:rPr>
        <w:t xml:space="preserve">[VIDEO] McCormick: “We Have To Find Where We Can Cut These, Whether It Be In Medicaid, Medicare, Social Security, Whatever It Is.”</w:t>
      </w:r>
      <w:r>
        <w:t xml:space="preserve"> </w:t>
      </w:r>
      <w:r>
        <w:t xml:space="preserve">“We have to be more original, and we have to find where we can cut these, whether it be in Medicaid, Medicare, Social Security, whatever it is, which does 75% of our budget right there. We don't do something. We're in trouble.” [NewsNation: Cuomo,</w:t>
      </w:r>
      <w:r>
        <w:t xml:space="preserve"> </w:t>
      </w:r>
      <w:hyperlink r:id="rId36">
        <w:r>
          <w:rPr>
            <w:rStyle w:val="Hyperlink"/>
            <w:u w:val="single"/>
          </w:rPr>
          <w:t xml:space="preserve">2/19/25</w:t>
        </w:r>
      </w:hyperlink>
      <w:r>
        <w:t xml:space="preserve">]</w:t>
      </w:r>
    </w:p>
    <w:bookmarkStart w:id="41" w:name="X80209a9524c62c0136a385161812f61156dfdd9"/>
    <w:p>
      <w:pPr>
        <w:pStyle w:val="Heading4"/>
      </w:pPr>
      <w:r>
        <w:rPr>
          <w:u w:val="single"/>
          <w:bCs/>
          <w:b/>
        </w:rPr>
        <w:t xml:space="preserve">Nearly 2 Million Georgians Depended On Medicaid While 11.4%, Or Nearly 1.25 Million Georgians, Were Uninsured</w:t>
      </w:r>
    </w:p>
    <w:p>
      <w:pPr>
        <w:pStyle w:val="FirstParagraph"/>
      </w:pPr>
      <w:r>
        <w:rPr>
          <w:bCs/>
          <w:b/>
        </w:rPr>
        <w:t xml:space="preserve">2024: 1,997,710 Georgians Were Enrolled In Medicaid, Including 2 In 5 Children And 5 In 7 Nursing Home Residents.</w:t>
      </w:r>
      <w:r>
        <w:t xml:space="preserve"> </w:t>
      </w:r>
      <w:r>
        <w:t xml:space="preserve">[Kaiser Family Foundation, Medicaid In Georgia Fact Sheet,</w:t>
      </w:r>
      <w:r>
        <w:t xml:space="preserve"> </w:t>
      </w:r>
      <w:hyperlink r:id="rId37">
        <w:r>
          <w:rPr>
            <w:rStyle w:val="Hyperlink"/>
            <w:u w:val="single"/>
          </w:rPr>
          <w:t xml:space="preserve">August 2024</w:t>
        </w:r>
      </w:hyperlink>
      <w:r>
        <w:t xml:space="preserve">]</w:t>
      </w:r>
    </w:p>
    <w:p>
      <w:pPr>
        <w:pStyle w:val="BodyText"/>
      </w:pPr>
      <w:r>
        <w:rPr>
          <w:bCs/>
          <w:b/>
        </w:rPr>
        <w:t xml:space="preserve">2023: Nearly 1.25 Million Georgians, Or 11.4% Of The Population Were Uninsured, Which Was Higher Than The National Average.</w:t>
      </w:r>
      <w:r>
        <w:t xml:space="preserve"> </w:t>
      </w:r>
      <w:r>
        <w:t xml:space="preserve">According to the Kaiser Family Foundation, “In Georgia, there were 1,219,600 uninsured people in 2023. That’s 11.4% of the state’s population compared to 8.0% of the U.S. population being uninsured.” [Kaiser Family Foundation, accessed</w:t>
      </w:r>
      <w:r>
        <w:t xml:space="preserve"> </w:t>
      </w:r>
      <w:hyperlink r:id="rId38">
        <w:r>
          <w:rPr>
            <w:rStyle w:val="Hyperlink"/>
            <w:u w:val="single"/>
          </w:rPr>
          <w:t xml:space="preserve">5/12/25</w:t>
        </w:r>
      </w:hyperlink>
      <w:r>
        <w:t xml:space="preserve">]</w:t>
      </w:r>
    </w:p>
    <w:p>
      <w:pPr>
        <w:numPr>
          <w:ilvl w:val="0"/>
          <w:numId w:val="1005"/>
        </w:numPr>
        <w:pStyle w:val="Compact"/>
      </w:pPr>
      <w:r>
        <w:rPr>
          <w:bCs/>
          <w:b/>
        </w:rPr>
        <w:t xml:space="preserve">Higher Uninsured Rates Lead To Higher Rates Of Uncompensated Care, Threatening Rural Hospitals. </w:t>
      </w:r>
      <w:r>
        <w:t xml:space="preserve">According to the Center for American Progress, “Less than two years after the start of the ACA’s major coverage expansions, the percentage of rural hospitals at risk of closure had nearly doubled in states that did not expand Medicaid compared to expansion states. Unlike hospitals in states that expanded Medicaid, these institutions did not experience any decrease in uncompensated care costs for uninsured patients. Uncompensated care is care provided by the hospital for which no payment was received from either the patient or an insurer. In states that expanded Medicaid, the program now pays for the same care that would have been uncompensated before the ACA because millions of previously uninsured people are now covered by Medicaid. In states that expanded Medicaid, the uninsured rate in rural areas has fallen by almost half; as a result, hospitals provide fewer free services as more people have insurance that will pay for their hospital care.” [Center for American Progress, </w:t>
      </w:r>
      <w:hyperlink r:id="rId39">
        <w:r>
          <w:rPr>
            <w:rStyle w:val="Hyperlink"/>
            <w:u w:val="single"/>
          </w:rPr>
          <w:t xml:space="preserve">7/12/17</w:t>
        </w:r>
      </w:hyperlink>
      <w:r>
        <w:t xml:space="preserve">]</w:t>
      </w:r>
    </w:p>
    <w:p>
      <w:pPr>
        <w:numPr>
          <w:ilvl w:val="0"/>
          <w:numId w:val="1005"/>
        </w:numPr>
        <w:pStyle w:val="Compact"/>
      </w:pPr>
      <w:r>
        <w:rPr>
          <w:bCs/>
          <w:b/>
        </w:rPr>
        <w:t xml:space="preserve">Between 2011 And 2021, Eight Rural Hospitals In Georgia Closed, The 3</w:t>
      </w:r>
      <w:r>
        <w:rPr>
          <w:vertAlign w:val="superscript"/>
          <w:bCs/>
          <w:b/>
        </w:rPr>
        <w:t xml:space="preserve">rd</w:t>
      </w:r>
      <w:r>
        <w:rPr>
          <w:bCs/>
          <w:b/>
        </w:rPr>
        <w:t xml:space="preserve"> </w:t>
      </w:r>
      <w:r>
        <w:rPr>
          <w:bCs/>
          <w:b/>
        </w:rPr>
        <w:t xml:space="preserve">Highest Number In Any State In The Union.</w:t>
      </w:r>
      <w:r>
        <w:t xml:space="preserve"> </w:t>
      </w:r>
      <w:r>
        <w:t xml:space="preserve">“In the past 10 years, eight rural hospitals have shut down in Georgia; only Texas and Tennessee have had more closures. The center’s data shows that 86 of the 129 hospitals that closed in that time were in Texas and the Southeast.” [Kaiser Health News,</w:t>
      </w:r>
      <w:r>
        <w:t xml:space="preserve"> </w:t>
      </w:r>
      <w:hyperlink r:id="rId40">
        <w:r>
          <w:rPr>
            <w:rStyle w:val="Hyperlink"/>
            <w:u w:val="single"/>
          </w:rPr>
          <w:t xml:space="preserve">12/10/21</w:t>
        </w:r>
      </w:hyperlink>
      <w:r>
        <w:t xml:space="preserve">]</w:t>
      </w:r>
    </w:p>
    <w:bookmarkEnd w:id="41"/>
    <w:bookmarkEnd w:id="42"/>
    <w:bookmarkStart w:id="43" w:name="Xacbbfb77edbc3b8b53da3168e070c4819200757"/>
    <w:p>
      <w:pPr>
        <w:pStyle w:val="Heading3"/>
      </w:pPr>
      <w:r>
        <w:rPr>
          <w:bCs/>
          <w:b/>
        </w:rPr>
        <w:t xml:space="preserve">McCormick Wanted Republicans To “Find Where We Can Cut” Medicare</w:t>
      </w:r>
    </w:p>
    <w:p>
      <w:pPr>
        <w:pStyle w:val="FirstParagraph"/>
      </w:pPr>
      <w:r>
        <w:rPr>
          <w:bCs/>
          <w:b/>
        </w:rPr>
        <w:t xml:space="preserve">[VIDEO] McCormick: “We Have To Find Where We Can Cut These, Whether It Be In Medicaid, Medicare, Social Security, Whatever It Is.”</w:t>
      </w:r>
      <w:r>
        <w:t xml:space="preserve"> </w:t>
      </w:r>
      <w:r>
        <w:t xml:space="preserve">“We have to be more original, and we have to find where we can cut these, whether it be in Medicaid, Medicare, Social Security, whatever it is, which does 75% of our budget right there. We don't do something. We're in trouble.” [NewsNation: Cuomo,</w:t>
      </w:r>
      <w:r>
        <w:t xml:space="preserve"> </w:t>
      </w:r>
      <w:hyperlink r:id="rId36">
        <w:r>
          <w:rPr>
            <w:rStyle w:val="Hyperlink"/>
            <w:u w:val="single"/>
          </w:rPr>
          <w:t xml:space="preserve">2/19/25</w:t>
        </w:r>
      </w:hyperlink>
      <w:r>
        <w:t xml:space="preserve">]; 250218_BGO_5079_B</w:t>
      </w:r>
    </w:p>
    <w:p>
      <w:pPr>
        <w:numPr>
          <w:ilvl w:val="0"/>
          <w:numId w:val="1006"/>
        </w:numPr>
        <w:pStyle w:val="Compact"/>
      </w:pPr>
      <w:r>
        <w:rPr>
          <w:bCs/>
          <w:b/>
        </w:rPr>
        <w:t xml:space="preserve">[VIDEO] McCormick Suggested That “We Can Get Rid Of A Lot Of Waste, Fraud, And Abuse Just By AI” And Wanted A “Streamlined” Administration Process.</w:t>
      </w:r>
      <w:r>
        <w:t xml:space="preserve"> </w:t>
      </w:r>
      <w:r>
        <w:t xml:space="preserve">“I mean, everybody says they have a great program that needs to be paid for. There is hundreds of billions of dollars of Medicaid waste, fraud, and abuse, in my opinion. We can get rid of a lot of waste, fraud, and abuse just by AI. And the way we streamlined the administration process.” [NewsNation: Cuomo,</w:t>
      </w:r>
      <w:r>
        <w:t xml:space="preserve"> </w:t>
      </w:r>
      <w:hyperlink r:id="rId36">
        <w:r>
          <w:rPr>
            <w:rStyle w:val="Hyperlink"/>
            <w:u w:val="single"/>
          </w:rPr>
          <w:t xml:space="preserve">2/19/25</w:t>
        </w:r>
      </w:hyperlink>
      <w:r>
        <w:t xml:space="preserve">]</w:t>
      </w:r>
    </w:p>
    <w:bookmarkEnd w:id="43"/>
    <w:bookmarkStart w:id="44" w:name="Xf15644c53967cd6bd49948b0338520df0855df3"/>
    <w:p>
      <w:pPr>
        <w:pStyle w:val="Heading3"/>
      </w:pPr>
      <w:r>
        <w:rPr>
          <w:bCs/>
          <w:b/>
        </w:rPr>
        <w:t xml:space="preserve">McCormick Decried Private Hospitals’ Burden In Providing Mandatory Care To The Underprivileged</w:t>
      </w:r>
    </w:p>
    <w:p>
      <w:pPr>
        <w:pStyle w:val="FirstParagraph"/>
      </w:pPr>
      <w:r>
        <w:rPr>
          <w:bCs/>
          <w:b/>
        </w:rPr>
        <w:t xml:space="preserve">[AUDIO] McCormick Claimed That The Emergency Medical Treatment And Labor Act Was “Abused” By “Illegal Immigrants” Who “Literally Come To Your Hospital And They Have Babies.”</w:t>
      </w:r>
      <w:r>
        <w:t xml:space="preserve"> </w:t>
      </w:r>
      <w:r>
        <w:t xml:space="preserve">“It was to keep us from discriminate against people who couldn't pay their bills. And it's and is a good law in the sense that you don't want people who are impoverished to come to the E.R. and they can't pay their bills. I'm not going to see you, it was to keep that from happening. But it's been abused massively. When you have 10 million plus illegal immigrants come in and literally come to your hospital and they have babies. And however much the cost, you know, $20,000 a pop, 100,000. But what if you had come in preemie, now you're in the NICU. You could have hundreds of thousand dollars for one person's birth. And by the way, now we're on the hook for that child the rest of their lives because their parents just came here because they were impoverished to begin with. So now you're going to be paying for their health care, maybe their preemie, premature health care, all their medical bills, all their education, all their special needs, because they're probably going to have some special needs because they're born preemie.” [Our Health, 2/24/25]</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mms.tveyes.com/PlaybackPortal.aspx?SavedEditID=8f47fb5c-7670-4588-888d-93ba2750b7db" TargetMode="External" /><Relationship Type="http://schemas.openxmlformats.org/officeDocument/2006/relationships/hyperlink" Id="rId37" Target="https://files.kff.org/attachment/fact-sheet-medicaid-state-GA" TargetMode="External" /><Relationship Type="http://schemas.openxmlformats.org/officeDocument/2006/relationships/hyperlink" Id="rId27" Target="https://grabien.com/file/getmedia?id=2820608&amp;key=49e68655505d285f6a20564d96851a39&amp;userid=10270" TargetMode="External" /><Relationship Type="http://schemas.openxmlformats.org/officeDocument/2006/relationships/hyperlink" Id="rId40" Target="https://khn.org/news/article/rural-hospital-closures-georgia/" TargetMode="External" /><Relationship Type="http://schemas.openxmlformats.org/officeDocument/2006/relationships/hyperlink" Id="rId30" Target="https://thehill.com/policy/healthcare/5019422-republican-social-security-medicaid-medicare-welfare-cuts-trump/" TargetMode="External" /><Relationship Type="http://schemas.openxmlformats.org/officeDocument/2006/relationships/hyperlink" Id="rId24" Target="https://web.archive.org/web/20200728215128/http:/www.campaignforliberty.org/surveys2/?id=469" TargetMode="External" /><Relationship Type="http://schemas.openxmlformats.org/officeDocument/2006/relationships/hyperlink" Id="rId23" Target="https://www.ajc.com/news/state--regional-govt--politics/georgia-2020-where-7th-district-republican-candidates-stand-the-issues/bNSrvb0XL0aU32qJSjKvCL/" TargetMode="External" /><Relationship Type="http://schemas.openxmlformats.org/officeDocument/2006/relationships/hyperlink" Id="rId39" Target="https://www.americanprogress.org/issues/healthcare/news/2017/07/12/435637/senates-aca-repeal-bill-devastate-rural-communities/" TargetMode="External" /><Relationship Type="http://schemas.openxmlformats.org/officeDocument/2006/relationships/hyperlink" Id="rId38" Target="https://www.kff.org/statedata/election-state-fact-sheets/georgia/" TargetMode="External" /><Relationship Type="http://schemas.openxmlformats.org/officeDocument/2006/relationships/hyperlink" Id="rId33" Target="https://www.youtube.com/watch?v=lwNAt5z_-2k&amp;pp=ygUOcmljaCBtY2Nvcm1pY2s%3D" TargetMode="External" /></Relationships>
</file>

<file path=word/_rels/footnotes.xml.rels><?xml version="1.0" encoding="UTF-8"?><Relationships xmlns="http://schemas.openxmlformats.org/package/2006/relationships"><Relationship Type="http://schemas.openxmlformats.org/officeDocument/2006/relationships/hyperlink" Id="rId36" Target="http://mms.tveyes.com/PlaybackPortal.aspx?SavedEditID=8f47fb5c-7670-4588-888d-93ba2750b7db" TargetMode="External" /><Relationship Type="http://schemas.openxmlformats.org/officeDocument/2006/relationships/hyperlink" Id="rId37" Target="https://files.kff.org/attachment/fact-sheet-medicaid-state-GA" TargetMode="External" /><Relationship Type="http://schemas.openxmlformats.org/officeDocument/2006/relationships/hyperlink" Id="rId27" Target="https://grabien.com/file/getmedia?id=2820608&amp;key=49e68655505d285f6a20564d96851a39&amp;userid=10270" TargetMode="External" /><Relationship Type="http://schemas.openxmlformats.org/officeDocument/2006/relationships/hyperlink" Id="rId40" Target="https://khn.org/news/article/rural-hospital-closures-georgia/" TargetMode="External" /><Relationship Type="http://schemas.openxmlformats.org/officeDocument/2006/relationships/hyperlink" Id="rId30" Target="https://thehill.com/policy/healthcare/5019422-republican-social-security-medicaid-medicare-welfare-cuts-trump/" TargetMode="External" /><Relationship Type="http://schemas.openxmlformats.org/officeDocument/2006/relationships/hyperlink" Id="rId24" Target="https://web.archive.org/web/20200728215128/http:/www.campaignforliberty.org/surveys2/?id=469" TargetMode="External" /><Relationship Type="http://schemas.openxmlformats.org/officeDocument/2006/relationships/hyperlink" Id="rId23" Target="https://www.ajc.com/news/state--regional-govt--politics/georgia-2020-where-7th-district-republican-candidates-stand-the-issues/bNSrvb0XL0aU32qJSjKvCL/" TargetMode="External" /><Relationship Type="http://schemas.openxmlformats.org/officeDocument/2006/relationships/hyperlink" Id="rId39" Target="https://www.americanprogress.org/issues/healthcare/news/2017/07/12/435637/senates-aca-repeal-bill-devastate-rural-communities/" TargetMode="External" /><Relationship Type="http://schemas.openxmlformats.org/officeDocument/2006/relationships/hyperlink" Id="rId38" Target="https://www.kff.org/statedata/election-state-fact-sheets/georgia/" TargetMode="External" /><Relationship Type="http://schemas.openxmlformats.org/officeDocument/2006/relationships/hyperlink" Id="rId33" Target="https://www.youtube.com/watch?v=lwNAt5z_-2k&amp;pp=ygUOcmljaCBtY2Nvcm1pY2s%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8Z</dcterms:created>
  <dcterms:modified xsi:type="dcterms:W3CDTF">2026-01-27T02:10:48Z</dcterms:modified>
</cp:coreProperties>
</file>

<file path=docProps/custom.xml><?xml version="1.0" encoding="utf-8"?>
<Properties xmlns="http://schemas.openxmlformats.org/officeDocument/2006/custom-properties" xmlns:vt="http://schemas.openxmlformats.org/officeDocument/2006/docPropsVTypes"/>
</file>